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8674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altazar Czarne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Mikołaj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